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5108A74B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31098A">
        <w:t xml:space="preserve">1 </w:t>
      </w:r>
      <w:r>
        <w:t xml:space="preserve">– </w:t>
      </w:r>
      <w:bookmarkStart w:id="0" w:name="TemplateOverview"/>
      <w:bookmarkEnd w:id="0"/>
      <w:r w:rsidR="00B3618E">
        <w:t>Awareness Video</w:t>
      </w:r>
    </w:p>
    <w:tbl>
      <w:tblPr>
        <w:tblStyle w:val="TableGrid"/>
        <w:tblpPr w:leftFromText="180" w:rightFromText="180" w:vertAnchor="page" w:horzAnchor="margin" w:tblpY="3141"/>
        <w:tblW w:w="21247" w:type="dxa"/>
        <w:tblLayout w:type="fixed"/>
        <w:tblLook w:val="04A0" w:firstRow="1" w:lastRow="0" w:firstColumn="1" w:lastColumn="0" w:noHBand="0" w:noVBand="1"/>
      </w:tblPr>
      <w:tblGrid>
        <w:gridCol w:w="684"/>
        <w:gridCol w:w="2331"/>
        <w:gridCol w:w="2604"/>
        <w:gridCol w:w="2331"/>
        <w:gridCol w:w="3113"/>
        <w:gridCol w:w="3307"/>
        <w:gridCol w:w="2090"/>
        <w:gridCol w:w="4787"/>
      </w:tblGrid>
      <w:tr w:rsidR="00B3618E" w:rsidRPr="00422669" w14:paraId="6BDD0D28" w14:textId="77777777" w:rsidTr="00B3618E">
        <w:trPr>
          <w:cantSplit/>
          <w:trHeight w:val="2405"/>
        </w:trPr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28BF2DD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Excelling</w:t>
            </w:r>
          </w:p>
          <w:p w14:paraId="1DF0BC5D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6F87A" w14:textId="77777777" w:rsidR="00B3618E" w:rsidRPr="00422669" w:rsidRDefault="00B3618E" w:rsidP="00B3618E">
            <w:pPr>
              <w:jc w:val="center"/>
            </w:pPr>
            <w:proofErr w:type="spellStart"/>
            <w:r w:rsidRPr="00422669">
              <w:t>Finalise</w:t>
            </w:r>
            <w:r>
              <w:t>s</w:t>
            </w:r>
            <w:proofErr w:type="spellEnd"/>
            <w:r w:rsidRPr="00422669">
              <w:t xml:space="preserve"> planning with the assistance of teacher and peers (incorporate feedback into draft)</w:t>
            </w:r>
          </w:p>
          <w:p w14:paraId="6A273F1A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CC007" w14:textId="77777777" w:rsidR="00B3618E" w:rsidRPr="00422669" w:rsidRDefault="00B3618E" w:rsidP="00B3618E">
            <w:pPr>
              <w:jc w:val="center"/>
            </w:pPr>
            <w:r w:rsidRPr="00422669">
              <w:t xml:space="preserve">Gives examples, supporting evidence and </w:t>
            </w:r>
            <w:r>
              <w:t>case studies related to the community</w:t>
            </w:r>
          </w:p>
          <w:p w14:paraId="444FC8D9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913DC" w14:textId="77777777" w:rsidR="00B3618E" w:rsidRDefault="00B3618E" w:rsidP="00B3618E">
            <w:pPr>
              <w:jc w:val="center"/>
            </w:pPr>
            <w:r>
              <w:t>Creates s</w:t>
            </w:r>
            <w:r w:rsidRPr="00422669">
              <w:t>cript and edit</w:t>
            </w:r>
            <w:r>
              <w:t>s</w:t>
            </w:r>
            <w:r w:rsidRPr="00422669">
              <w:t xml:space="preserve"> based on feedback  </w:t>
            </w:r>
          </w:p>
          <w:p w14:paraId="79DBAF64" w14:textId="77777777" w:rsidR="00B3618E" w:rsidRDefault="00B3618E" w:rsidP="00B3618E">
            <w:pPr>
              <w:jc w:val="center"/>
            </w:pPr>
            <w:r w:rsidRPr="00422669">
              <w:t>Rehearsals took place and further edits were completed to improve video</w:t>
            </w:r>
            <w:r>
              <w:t xml:space="preserve"> </w:t>
            </w:r>
          </w:p>
          <w:p w14:paraId="7BE492AD" w14:textId="77777777" w:rsidR="00B3618E" w:rsidRPr="00422669" w:rsidRDefault="00B3618E" w:rsidP="00B3618E">
            <w:pPr>
              <w:jc w:val="center"/>
            </w:pPr>
            <w:r>
              <w:t>Storyboard followed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BE0BA" w14:textId="77777777" w:rsidR="00B3618E" w:rsidRPr="00422669" w:rsidRDefault="00B3618E" w:rsidP="00B3618E">
            <w:pPr>
              <w:jc w:val="center"/>
            </w:pPr>
            <w:r w:rsidRPr="00422669">
              <w:t xml:space="preserve">Video exceeds </w:t>
            </w:r>
            <w:r>
              <w:t>1</w:t>
            </w:r>
            <w:r w:rsidRPr="00422669">
              <w:t xml:space="preserve"> minute</w:t>
            </w:r>
            <w:r>
              <w:t xml:space="preserve"> but not more than 2 minutes</w:t>
            </w:r>
            <w:r w:rsidRPr="00422669">
              <w:t xml:space="preserve"> (relevant information only)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8E603" w14:textId="77777777" w:rsidR="00B3618E" w:rsidRPr="00422669" w:rsidRDefault="00B3618E" w:rsidP="00B3618E">
            <w:pPr>
              <w:jc w:val="center"/>
            </w:pPr>
            <w:r w:rsidRPr="00422669">
              <w:t>Shows enthusiasm and uses tone correctly</w:t>
            </w:r>
          </w:p>
          <w:p w14:paraId="77ACBB88" w14:textId="77777777" w:rsidR="00B3618E" w:rsidRPr="00422669" w:rsidRDefault="00B3618E" w:rsidP="00B3618E">
            <w:pPr>
              <w:jc w:val="center"/>
            </w:pPr>
            <w:r w:rsidRPr="00422669">
              <w:t>Speaks at a clear and reasonable speed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34452" w14:textId="77777777" w:rsidR="00B3618E" w:rsidRPr="00422669" w:rsidRDefault="00B3618E" w:rsidP="00B3618E">
            <w:pPr>
              <w:jc w:val="center"/>
              <w:rPr>
                <w:bCs/>
              </w:rPr>
            </w:pPr>
            <w:r w:rsidRPr="00422669">
              <w:rPr>
                <w:bCs/>
              </w:rPr>
              <w:t xml:space="preserve">No notes used, clear message and presented confidently, magazine was used in the video 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0D7A0" w14:textId="77777777" w:rsidR="00B3618E" w:rsidRPr="00422669" w:rsidRDefault="00B3618E" w:rsidP="00B3618E">
            <w:pPr>
              <w:jc w:val="center"/>
            </w:pPr>
            <w:r>
              <w:t>Uses f</w:t>
            </w:r>
            <w:r w:rsidRPr="00422669">
              <w:t xml:space="preserve">ormal and </w:t>
            </w:r>
            <w:r>
              <w:t>relevant</w:t>
            </w:r>
            <w:r w:rsidRPr="00422669">
              <w:t xml:space="preserve"> language throughout video</w:t>
            </w:r>
          </w:p>
        </w:tc>
      </w:tr>
      <w:tr w:rsidR="00B3618E" w:rsidRPr="00422669" w14:paraId="0E4EAD44" w14:textId="77777777" w:rsidTr="00B3618E">
        <w:trPr>
          <w:cantSplit/>
          <w:trHeight w:val="2425"/>
        </w:trPr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A4EB749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422669">
              <w:rPr>
                <w:rFonts w:ascii="Arial" w:hAnsi="Arial" w:cs="Arial"/>
                <w:b/>
              </w:rPr>
              <w:t>Achieving</w:t>
            </w:r>
          </w:p>
          <w:p w14:paraId="58DA39D2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90003" w14:textId="77777777" w:rsidR="00B3618E" w:rsidRDefault="00B3618E" w:rsidP="00B3618E">
            <w:pPr>
              <w:jc w:val="center"/>
            </w:pPr>
            <w:r w:rsidRPr="00422669">
              <w:t>Draft</w:t>
            </w:r>
            <w:r>
              <w:t>s</w:t>
            </w:r>
            <w:r w:rsidRPr="00422669">
              <w:t xml:space="preserve"> script with reference to the accompanying </w:t>
            </w:r>
            <w:r>
              <w:t>research</w:t>
            </w:r>
          </w:p>
          <w:p w14:paraId="73B23AF1" w14:textId="77777777" w:rsidR="00B3618E" w:rsidRPr="00422669" w:rsidRDefault="00B3618E" w:rsidP="00B3618E">
            <w:pPr>
              <w:jc w:val="center"/>
            </w:pPr>
            <w:r>
              <w:t>Storyboard completed</w:t>
            </w:r>
          </w:p>
          <w:p w14:paraId="178C372C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D6421" w14:textId="77777777" w:rsidR="00B3618E" w:rsidRPr="00422669" w:rsidRDefault="00B3618E" w:rsidP="00B3618E">
            <w:pPr>
              <w:jc w:val="center"/>
            </w:pPr>
            <w:r w:rsidRPr="00422669">
              <w:t xml:space="preserve">Gives examples, and supporting evidence </w:t>
            </w:r>
            <w:r>
              <w:t>related to your community</w:t>
            </w:r>
          </w:p>
          <w:p w14:paraId="5D673B53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BCA60" w14:textId="77777777" w:rsidR="00B3618E" w:rsidRDefault="00B3618E" w:rsidP="00B3618E">
            <w:pPr>
              <w:jc w:val="center"/>
            </w:pPr>
            <w:r>
              <w:t>Creates script</w:t>
            </w:r>
            <w:r w:rsidRPr="00422669">
              <w:t xml:space="preserve"> and edit</w:t>
            </w:r>
            <w:r>
              <w:t>s</w:t>
            </w:r>
            <w:r w:rsidRPr="00422669">
              <w:t xml:space="preserve"> based on feedback   </w:t>
            </w:r>
          </w:p>
          <w:p w14:paraId="486F9BF1" w14:textId="77777777" w:rsidR="00B3618E" w:rsidRPr="00422669" w:rsidRDefault="00B3618E" w:rsidP="00B3618E">
            <w:pPr>
              <w:jc w:val="center"/>
            </w:pPr>
            <w:r w:rsidRPr="00422669">
              <w:t>Rehearsals took place</w:t>
            </w:r>
            <w:r>
              <w:t xml:space="preserve"> Storyboard followed</w:t>
            </w:r>
            <w:r w:rsidRPr="00422669">
              <w:t xml:space="preserve">  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E48EF" w14:textId="77777777" w:rsidR="00B3618E" w:rsidRPr="00422669" w:rsidRDefault="00B3618E" w:rsidP="00B3618E">
            <w:pPr>
              <w:jc w:val="center"/>
            </w:pPr>
            <w:r>
              <w:t>V</w:t>
            </w:r>
            <w:r w:rsidRPr="00422669">
              <w:t xml:space="preserve">ideo goes for </w:t>
            </w:r>
            <w:r>
              <w:t>1</w:t>
            </w:r>
            <w:r w:rsidRPr="00422669">
              <w:t xml:space="preserve"> minute (relevant and minimal irrelevant information included)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00F79B" w14:textId="77777777" w:rsidR="00B3618E" w:rsidRPr="00422669" w:rsidRDefault="00B3618E" w:rsidP="00B3618E">
            <w:pPr>
              <w:jc w:val="center"/>
            </w:pPr>
            <w:r w:rsidRPr="00422669">
              <w:t>Uses tone correctly</w:t>
            </w:r>
          </w:p>
          <w:p w14:paraId="5F27B5AC" w14:textId="77777777" w:rsidR="00B3618E" w:rsidRPr="00422669" w:rsidRDefault="00B3618E" w:rsidP="00B3618E">
            <w:pPr>
              <w:jc w:val="center"/>
            </w:pPr>
            <w:r w:rsidRPr="00422669">
              <w:t>Speaks at a clear and reasonable speed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16273" w14:textId="77777777" w:rsidR="00B3618E" w:rsidRPr="00422669" w:rsidRDefault="00B3618E" w:rsidP="00B3618E">
            <w:pPr>
              <w:jc w:val="center"/>
            </w:pPr>
            <w:r w:rsidRPr="00422669">
              <w:rPr>
                <w:bCs/>
              </w:rPr>
              <w:t>Occasionally looks at note, few errors but delivered clear message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A9CE2" w14:textId="77777777" w:rsidR="00B3618E" w:rsidRPr="00422669" w:rsidRDefault="00B3618E" w:rsidP="00B3618E">
            <w:pPr>
              <w:jc w:val="center"/>
            </w:pPr>
            <w:r>
              <w:t>Uses i</w:t>
            </w:r>
            <w:r w:rsidRPr="00422669">
              <w:t xml:space="preserve">nformal and formal language in video. </w:t>
            </w:r>
            <w:r>
              <w:t>Information mostly relevant</w:t>
            </w:r>
          </w:p>
          <w:p w14:paraId="6EC17266" w14:textId="77777777" w:rsidR="00B3618E" w:rsidRPr="00422669" w:rsidRDefault="00B3618E" w:rsidP="00B3618E">
            <w:pPr>
              <w:jc w:val="center"/>
            </w:pPr>
          </w:p>
        </w:tc>
      </w:tr>
      <w:tr w:rsidR="00B3618E" w:rsidRPr="00422669" w14:paraId="31380545" w14:textId="77777777" w:rsidTr="00B3618E">
        <w:trPr>
          <w:cantSplit/>
          <w:trHeight w:val="2398"/>
        </w:trPr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B59C711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6CE50" w14:textId="77777777" w:rsidR="00B3618E" w:rsidRDefault="00B3618E" w:rsidP="00B3618E">
            <w:pPr>
              <w:jc w:val="center"/>
            </w:pPr>
            <w:r w:rsidRPr="00422669">
              <w:t>Draft</w:t>
            </w:r>
            <w:r>
              <w:t>s</w:t>
            </w:r>
            <w:r w:rsidRPr="00422669">
              <w:t xml:space="preserve"> script </w:t>
            </w:r>
            <w:r>
              <w:t>but does not include accompanying research</w:t>
            </w:r>
          </w:p>
          <w:p w14:paraId="5795A5B5" w14:textId="77777777" w:rsidR="00B3618E" w:rsidRPr="00422669" w:rsidRDefault="00B3618E" w:rsidP="00B3618E">
            <w:pPr>
              <w:jc w:val="center"/>
            </w:pPr>
            <w:r>
              <w:t xml:space="preserve">Storyboard incomplete </w:t>
            </w:r>
          </w:p>
          <w:p w14:paraId="2302F802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F123BE" w14:textId="77777777" w:rsidR="00B3618E" w:rsidRPr="00422669" w:rsidRDefault="00B3618E" w:rsidP="00B3618E">
            <w:pPr>
              <w:jc w:val="center"/>
            </w:pPr>
            <w:r w:rsidRPr="00422669">
              <w:t xml:space="preserve">Outlines </w:t>
            </w:r>
            <w:r>
              <w:t>key information about selected community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500A6" w14:textId="77777777" w:rsidR="00B3618E" w:rsidRPr="00422669" w:rsidRDefault="00B3618E" w:rsidP="00B3618E">
            <w:pPr>
              <w:jc w:val="center"/>
            </w:pPr>
            <w:r>
              <w:t>Creates script</w:t>
            </w:r>
            <w:r w:rsidRPr="00422669">
              <w:t xml:space="preserve"> and edit</w:t>
            </w:r>
            <w:r>
              <w:t>s</w:t>
            </w:r>
            <w:r w:rsidRPr="00422669">
              <w:t xml:space="preserve"> based on feedback but not used</w:t>
            </w:r>
            <w:r>
              <w:t xml:space="preserve"> storyboard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6A4DE" w14:textId="77777777" w:rsidR="00B3618E" w:rsidRPr="00422669" w:rsidRDefault="00B3618E" w:rsidP="00B3618E">
            <w:pPr>
              <w:jc w:val="center"/>
            </w:pPr>
            <w:r w:rsidRPr="00422669">
              <w:t xml:space="preserve">Video goes for </w:t>
            </w:r>
            <w:r>
              <w:t>less than 1</w:t>
            </w:r>
            <w:r w:rsidRPr="00422669">
              <w:t xml:space="preserve"> minute</w:t>
            </w:r>
          </w:p>
          <w:p w14:paraId="638F93D7" w14:textId="77777777" w:rsidR="00B3618E" w:rsidRPr="00422669" w:rsidRDefault="00B3618E" w:rsidP="00B3618E"/>
          <w:p w14:paraId="16278BFB" w14:textId="77777777" w:rsidR="00B3618E" w:rsidRPr="00422669" w:rsidRDefault="00B3618E" w:rsidP="00B3618E"/>
          <w:p w14:paraId="0631CCBE" w14:textId="77777777" w:rsidR="00B3618E" w:rsidRPr="00422669" w:rsidRDefault="00B3618E" w:rsidP="00B3618E"/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83D1C" w14:textId="77777777" w:rsidR="00B3618E" w:rsidRPr="00422669" w:rsidRDefault="00B3618E" w:rsidP="00B3618E">
            <w:pPr>
              <w:jc w:val="center"/>
            </w:pPr>
            <w:r w:rsidRPr="00422669">
              <w:t>Speaks in a clear manner, but tone and enthusiasm lacking</w:t>
            </w:r>
          </w:p>
          <w:p w14:paraId="689D3BD4" w14:textId="77777777" w:rsidR="00B3618E" w:rsidRPr="00422669" w:rsidRDefault="00B3618E" w:rsidP="00B3618E"/>
          <w:p w14:paraId="730D19FE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B0747" w14:textId="77777777" w:rsidR="00B3618E" w:rsidRPr="00422669" w:rsidRDefault="00B3618E" w:rsidP="00B3618E">
            <w:pPr>
              <w:jc w:val="center"/>
              <w:rPr>
                <w:bCs/>
              </w:rPr>
            </w:pPr>
            <w:r w:rsidRPr="00422669">
              <w:rPr>
                <w:bCs/>
              </w:rPr>
              <w:t>Occasionally looks at note, unprepared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31F1D" w14:textId="77777777" w:rsidR="00B3618E" w:rsidRPr="00422669" w:rsidRDefault="00B3618E" w:rsidP="00B3618E">
            <w:pPr>
              <w:jc w:val="center"/>
            </w:pPr>
            <w:r>
              <w:t>Uses i</w:t>
            </w:r>
            <w:r w:rsidRPr="00422669">
              <w:t>nformal and formal language in video</w:t>
            </w:r>
          </w:p>
          <w:p w14:paraId="0E0D59BB" w14:textId="77777777" w:rsidR="00B3618E" w:rsidRPr="00422669" w:rsidRDefault="00B3618E" w:rsidP="00B3618E">
            <w:pPr>
              <w:jc w:val="center"/>
            </w:pPr>
          </w:p>
        </w:tc>
      </w:tr>
      <w:tr w:rsidR="00B3618E" w:rsidRPr="00422669" w14:paraId="4226CEA7" w14:textId="77777777" w:rsidTr="00B3618E">
        <w:trPr>
          <w:cantSplit/>
          <w:trHeight w:val="1362"/>
        </w:trPr>
        <w:tc>
          <w:tcPr>
            <w:tcW w:w="6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4D2EF398" w14:textId="77777777" w:rsidR="00B3618E" w:rsidRPr="00422669" w:rsidRDefault="00B3618E" w:rsidP="00B3618E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3EBA8" w14:textId="77777777" w:rsidR="00B3618E" w:rsidRDefault="00B3618E" w:rsidP="00B3618E">
            <w:pPr>
              <w:jc w:val="center"/>
            </w:pPr>
            <w:r w:rsidRPr="00422669">
              <w:t xml:space="preserve">Completes a brainstorm </w:t>
            </w:r>
          </w:p>
          <w:p w14:paraId="51B452EA" w14:textId="77777777" w:rsidR="00B3618E" w:rsidRPr="00422669" w:rsidRDefault="00B3618E" w:rsidP="00B3618E">
            <w:pPr>
              <w:jc w:val="center"/>
            </w:pPr>
            <w:r>
              <w:t>No storyboard included</w:t>
            </w:r>
          </w:p>
          <w:p w14:paraId="0DDDAE68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7885A1" w14:textId="77777777" w:rsidR="00B3618E" w:rsidRPr="00422669" w:rsidRDefault="00B3618E" w:rsidP="00B3618E">
            <w:pPr>
              <w:jc w:val="center"/>
            </w:pPr>
            <w:r w:rsidRPr="00422669">
              <w:t xml:space="preserve">Introduces </w:t>
            </w:r>
            <w:r>
              <w:t>the community</w:t>
            </w:r>
            <w:r w:rsidRPr="00422669">
              <w:t xml:space="preserve"> </w:t>
            </w:r>
          </w:p>
          <w:p w14:paraId="06AB2DA9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035A66" w14:textId="77777777" w:rsidR="00B3618E" w:rsidRPr="00422669" w:rsidRDefault="00B3618E" w:rsidP="00B3618E">
            <w:pPr>
              <w:jc w:val="center"/>
            </w:pPr>
            <w:r>
              <w:t>Creates s</w:t>
            </w:r>
            <w:r w:rsidRPr="00422669">
              <w:t>cript but not used</w:t>
            </w:r>
            <w:r>
              <w:t>, storyboard not used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FE920" w14:textId="77777777" w:rsidR="00B3618E" w:rsidRPr="00422669" w:rsidRDefault="00B3618E" w:rsidP="00B3618E">
            <w:pPr>
              <w:jc w:val="center"/>
            </w:pPr>
            <w:r>
              <w:t>V</w:t>
            </w:r>
            <w:r w:rsidRPr="00422669">
              <w:t xml:space="preserve">ideo is shorter than </w:t>
            </w:r>
            <w:r>
              <w:t>30 seconds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F4405" w14:textId="77777777" w:rsidR="00B3618E" w:rsidRPr="00422669" w:rsidRDefault="00B3618E" w:rsidP="00B3618E">
            <w:pPr>
              <w:jc w:val="center"/>
            </w:pPr>
            <w:r w:rsidRPr="00422669">
              <w:t xml:space="preserve">Speaks in a way that is not clear nor engaging </w:t>
            </w:r>
          </w:p>
          <w:p w14:paraId="31315407" w14:textId="77777777" w:rsidR="00B3618E" w:rsidRPr="00422669" w:rsidRDefault="00B3618E" w:rsidP="00B3618E"/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14CB6" w14:textId="77777777" w:rsidR="00B3618E" w:rsidRPr="00422669" w:rsidRDefault="00B3618E" w:rsidP="00B3618E">
            <w:pPr>
              <w:jc w:val="center"/>
              <w:rPr>
                <w:bCs/>
              </w:rPr>
            </w:pPr>
            <w:r w:rsidRPr="00422669">
              <w:rPr>
                <w:bCs/>
              </w:rPr>
              <w:t>Looks at notes, no/ limited eye contact at camera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98B67D" w14:textId="77777777" w:rsidR="00B3618E" w:rsidRPr="00422669" w:rsidRDefault="00B3618E" w:rsidP="00B3618E">
            <w:pPr>
              <w:jc w:val="center"/>
            </w:pPr>
            <w:r>
              <w:t>Uses i</w:t>
            </w:r>
            <w:r w:rsidRPr="00422669">
              <w:t>nformal language throughout video</w:t>
            </w:r>
          </w:p>
          <w:p w14:paraId="4A9DA11E" w14:textId="77777777" w:rsidR="00B3618E" w:rsidRPr="00422669" w:rsidRDefault="00B3618E" w:rsidP="00B3618E">
            <w:pPr>
              <w:jc w:val="center"/>
            </w:pPr>
          </w:p>
          <w:p w14:paraId="1C3ACF39" w14:textId="77777777" w:rsidR="00B3618E" w:rsidRPr="00422669" w:rsidRDefault="00B3618E" w:rsidP="00B3618E">
            <w:pPr>
              <w:jc w:val="center"/>
            </w:pPr>
          </w:p>
          <w:p w14:paraId="172C7096" w14:textId="77777777" w:rsidR="00B3618E" w:rsidRPr="00422669" w:rsidRDefault="00B3618E" w:rsidP="00B3618E">
            <w:pPr>
              <w:jc w:val="center"/>
            </w:pPr>
          </w:p>
          <w:p w14:paraId="1EE7EAC8" w14:textId="77777777" w:rsidR="00B3618E" w:rsidRPr="00422669" w:rsidRDefault="00B3618E" w:rsidP="00B3618E">
            <w:pPr>
              <w:jc w:val="center"/>
            </w:pPr>
          </w:p>
        </w:tc>
      </w:tr>
      <w:tr w:rsidR="00B3618E" w:rsidRPr="00422669" w14:paraId="5D0AC151" w14:textId="77777777" w:rsidTr="00B3618E">
        <w:trPr>
          <w:cantSplit/>
          <w:trHeight w:val="837"/>
        </w:trPr>
        <w:tc>
          <w:tcPr>
            <w:tcW w:w="6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2A7E5" w14:textId="77777777" w:rsidR="00B3618E" w:rsidRPr="00422669" w:rsidRDefault="00B3618E" w:rsidP="00B3618E">
            <w:pPr>
              <w:rPr>
                <w:rFonts w:ascii="Arial" w:hAnsi="Arial" w:cs="Arial"/>
                <w:b/>
              </w:rPr>
            </w:pP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E41E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</w:tc>
        <w:tc>
          <w:tcPr>
            <w:tcW w:w="26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F2A45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</w:tc>
        <w:tc>
          <w:tcPr>
            <w:tcW w:w="23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54499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58FE0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D6C9A" w14:textId="77777777" w:rsidR="00B3618E" w:rsidRPr="00422669" w:rsidRDefault="00B3618E" w:rsidP="00B3618E">
            <w:r w:rsidRPr="00422669">
              <w:t>Not shown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C1CD2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  <w:p w14:paraId="209A8C11" w14:textId="77777777" w:rsidR="00B3618E" w:rsidRPr="00422669" w:rsidRDefault="00B3618E" w:rsidP="00B3618E">
            <w:pPr>
              <w:jc w:val="center"/>
              <w:rPr>
                <w:bCs/>
              </w:rPr>
            </w:pPr>
          </w:p>
        </w:tc>
        <w:tc>
          <w:tcPr>
            <w:tcW w:w="47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C31AE" w14:textId="77777777" w:rsidR="00B3618E" w:rsidRPr="00422669" w:rsidRDefault="00B3618E" w:rsidP="00B3618E">
            <w:pPr>
              <w:jc w:val="center"/>
            </w:pPr>
            <w:r w:rsidRPr="00422669">
              <w:t>Not shown</w:t>
            </w:r>
          </w:p>
        </w:tc>
      </w:tr>
      <w:tr w:rsidR="00B3618E" w:rsidRPr="00422669" w14:paraId="7A8EC104" w14:textId="77777777" w:rsidTr="00B3618E">
        <w:trPr>
          <w:trHeight w:val="849"/>
        </w:trPr>
        <w:tc>
          <w:tcPr>
            <w:tcW w:w="6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00A729DB" w14:textId="77777777" w:rsidR="00B3618E" w:rsidRPr="00574417" w:rsidRDefault="00B3618E" w:rsidP="00B3618E">
            <w:pPr>
              <w:ind w:left="113" w:right="113"/>
              <w:jc w:val="center"/>
              <w:rPr>
                <w:b/>
                <w:bCs/>
              </w:rPr>
            </w:pPr>
            <w:r w:rsidRPr="00574417">
              <w:rPr>
                <w:b/>
                <w:bCs/>
              </w:rPr>
              <w:t>Criteria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D597A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>Planning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5E6986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Structure 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3149A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>Preparation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A5514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Length </w:t>
            </w:r>
          </w:p>
        </w:tc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EA0C7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Clarity and </w:t>
            </w:r>
            <w:r>
              <w:rPr>
                <w:b/>
              </w:rPr>
              <w:t>t</w:t>
            </w:r>
            <w:r w:rsidRPr="00422669">
              <w:rPr>
                <w:b/>
              </w:rPr>
              <w:t>one</w:t>
            </w:r>
          </w:p>
          <w:p w14:paraId="5ACADB31" w14:textId="77777777" w:rsidR="00B3618E" w:rsidRPr="00422669" w:rsidRDefault="00B3618E" w:rsidP="00B3618E">
            <w:pPr>
              <w:jc w:val="center"/>
            </w:pP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7CC08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>Presentation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B1197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>Spoken</w:t>
            </w:r>
          </w:p>
        </w:tc>
      </w:tr>
      <w:tr w:rsidR="00B3618E" w:rsidRPr="00422669" w14:paraId="5A94432B" w14:textId="77777777" w:rsidTr="00B3618E">
        <w:trPr>
          <w:trHeight w:val="587"/>
        </w:trPr>
        <w:tc>
          <w:tcPr>
            <w:tcW w:w="6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FBD9F" w14:textId="77777777" w:rsidR="00B3618E" w:rsidRPr="00422669" w:rsidRDefault="00B3618E" w:rsidP="00B3618E"/>
        </w:tc>
        <w:tc>
          <w:tcPr>
            <w:tcW w:w="72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A70AE" w14:textId="77777777" w:rsidR="00B3618E" w:rsidRPr="00422669" w:rsidRDefault="00B3618E" w:rsidP="00B3618E">
            <w:pPr>
              <w:jc w:val="center"/>
              <w:rPr>
                <w:b/>
              </w:rPr>
            </w:pPr>
            <w:r>
              <w:rPr>
                <w:b/>
              </w:rPr>
              <w:t>Awareness</w:t>
            </w:r>
            <w:r w:rsidRPr="00422669">
              <w:rPr>
                <w:b/>
              </w:rPr>
              <w:t xml:space="preserve"> Video</w:t>
            </w:r>
          </w:p>
        </w:tc>
        <w:tc>
          <w:tcPr>
            <w:tcW w:w="8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1769D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 xml:space="preserve">Presentation </w:t>
            </w:r>
            <w:r>
              <w:rPr>
                <w:b/>
              </w:rPr>
              <w:t>S</w:t>
            </w:r>
            <w:r w:rsidRPr="00422669">
              <w:rPr>
                <w:b/>
              </w:rPr>
              <w:t>kills</w:t>
            </w:r>
          </w:p>
        </w:tc>
        <w:tc>
          <w:tcPr>
            <w:tcW w:w="4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E02FBD" w14:textId="77777777" w:rsidR="00B3618E" w:rsidRPr="00422669" w:rsidRDefault="00B3618E" w:rsidP="00B3618E">
            <w:pPr>
              <w:jc w:val="center"/>
              <w:rPr>
                <w:b/>
              </w:rPr>
            </w:pPr>
            <w:r w:rsidRPr="00422669">
              <w:rPr>
                <w:b/>
              </w:rPr>
              <w:t>Language Us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633A0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33A07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3618E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BE3B96-D6EA-44C9-A1FE-0C1C4F7517C5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5:54:00Z</dcterms:created>
  <dcterms:modified xsi:type="dcterms:W3CDTF">2022-07-15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